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Shanghai</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0" w:name="scholarship-application-letter"/>
    <w:p>
      <w:pPr>
        <w:pStyle w:val="Heading1"/>
      </w:pPr>
      <w:r>
        <w:t xml:space="preserve">SCHOLARSHIP APPLICATION LETTER</w:t>
      </w:r>
    </w:p>
    <w:p>
      <w:pPr>
        <w:pStyle w:val="FirstParagraph"/>
      </w:pPr>
      <w:r>
        <w:t xml:space="preserve">For the International Data Science Excellence Scholarship</w:t>
      </w:r>
    </w:p>
    <w:p>
      <w:pPr>
        <w:pStyle w:val="BodyText"/>
      </w:pPr>
      <w:r>
        <w:t xml:space="preserve">Shanghai, China</w:t>
      </w:r>
    </w:p>
    <w:bookmarkEnd w:id="20"/>
    <w:p>
      <w:pPr>
        <w:pStyle w:val="BodyText"/>
      </w:pPr>
      <w:r>
        <w:t xml:space="preserve">Committee for International Academic Scholarships</w:t>
      </w:r>
    </w:p>
    <w:p>
      <w:pPr>
        <w:pStyle w:val="BodyText"/>
      </w:pPr>
      <w:r>
        <w:t xml:space="preserve">Shanghai University of Finance and Economics</w:t>
      </w:r>
    </w:p>
    <w:p>
      <w:pPr>
        <w:pStyle w:val="BodyText"/>
      </w:pPr>
      <w:r>
        <w:t xml:space="preserve">Pudong New District, Shanghai, China</w:t>
      </w:r>
    </w:p>
    <w:p>
      <w:pPr>
        <w:pStyle w:val="BodyText"/>
      </w:pPr>
      <w:r>
        <w:t xml:space="preserve">Date: October 26, 2023</w:t>
      </w:r>
    </w:p>
    <w:bookmarkStart w:id="21" w:name="X14967030fd88ef93b647935080cb2e0fad06fd1"/>
    <w:p>
      <w:pPr>
        <w:pStyle w:val="Heading2"/>
      </w:pPr>
      <w:r>
        <w:t xml:space="preserve">Subject: Comprehensive Scholarship Application for Data Scientist Development in China Shanghai</w:t>
      </w:r>
    </w:p>
    <w:p>
      <w:pPr>
        <w:pStyle w:val="FirstParagraph"/>
      </w:pPr>
      <w:r>
        <w:t xml:space="preserve">Dear Scholarship Committee,</w:t>
      </w:r>
    </w:p>
    <w:p>
      <w:pPr>
        <w:pStyle w:val="BodyText"/>
      </w:pPr>
      <w:r>
        <w:t xml:space="preserve">It is with profound enthusiasm that I submit my formal application for the International Data Science Excellence Scholarship, seeking to advance my career as a Data Scientist within China Shanghai's dynamic innovation ecosystem. As a dedicated data science professional with three years of industry experience and advanced academic training, I have meticulously crafted this</w:t>
      </w:r>
      <w:r>
        <w:t xml:space="preserve"> </w:t>
      </w:r>
      <w:r>
        <w:rPr>
          <w:bCs/>
          <w:b/>
        </w:rPr>
        <w:t xml:space="preserve">Scholarship Application Letter</w:t>
      </w:r>
      <w:r>
        <w:t xml:space="preserve"> </w:t>
      </w:r>
      <w:r>
        <w:t xml:space="preserve">to demonstrate how this opportunity will catalyze my contribution to Shanghai's technological ascendancy while fulfilling my lifelong aspiration to become an impactful Data Scientist in one of the world's most transformative urban centers.</w:t>
      </w:r>
    </w:p>
    <w:p>
      <w:pPr>
        <w:pStyle w:val="BodyText"/>
      </w:pPr>
      <w:r>
        <w:t xml:space="preserve">My academic journey began with a Master of Science in Machine Learning from Tsinghua University, where I developed expertise in predictive analytics and deep learning frameworks. Subsequently, as a Lead Data Scientist at Alibaba Cloud's Shanghai headquarters, I spearheaded projects that optimized e-commerce recommendation systems for 200 million users—increasing conversion rates by 37% through advanced NLP models. This experience crystallized my conviction that Shanghai represents the ideal crucible for data science innovation: its unparalleled infrastructure, government-backed AI initiatives like the "Shanghai Artificial Intelligence Innovation Center," and dense concentration of tech giants create a unique environment where theoretical research directly accelerates real-world impact. I am not merely seeking to study in</w:t>
      </w:r>
      <w:r>
        <w:t xml:space="preserve"> </w:t>
      </w:r>
      <w:r>
        <w:rPr>
          <w:bCs/>
          <w:b/>
        </w:rPr>
        <w:t xml:space="preserve">China Shanghai</w:t>
      </w:r>
      <w:r>
        <w:t xml:space="preserve">; I am committing to become an integral part of its data-driven future.</w:t>
      </w:r>
    </w:p>
    <w:p>
      <w:pPr>
        <w:pStyle w:val="BodyText"/>
      </w:pPr>
      <w:r>
        <w:t xml:space="preserve">The strategic alignment between my professional trajectory and Shanghai's development priorities is profound. The city's "Digital China 2030" roadmap explicitly prioritizes data science talent for smart city initiatives—from traffic optimization systems managing 4 million daily commuters to AI-powered healthcare platforms serving 15 million residents. As a Data Scientist specializing in geospatial analytics, I have already contributed to urban mobility solutions that reduced transportation emissions by 22% in my previous role. With this scholarship, I will deepen this work through the Shanghai University of Finance and Economics' cutting-edge "Urban Intelligence" specialization, focusing on integrating IoT data streams with predictive modeling for sustainable city planning. This program uniquely bridges academic rigor with Shanghai's municipal challenges—exactly where my expertise can generate measurable social value.</w:t>
      </w:r>
    </w:p>
    <w:p>
      <w:pPr>
        <w:pStyle w:val="BodyText"/>
      </w:pPr>
      <w:r>
        <w:t xml:space="preserve">My proposed research agenda directly addresses critical gaps in Shanghai's data landscape. While much attention focuses on commercial applications, I aim to develop scalable models for "equitable urban resource allocation" that prioritize marginalized communities in housing and public services. For instance, by analyzing anonymized mobility patterns from Shanghai's metro network alongside socioeconomic datasets, my framework would identify underserved neighborhoods requiring targeted infrastructure investment. This approach aligns with the city's 2023 Sustainable Development Goals Action Plan and positions me to become a Data Scientist who doesn't just build algorithms but engineers ethical technological progress. The scholarship's funding for cloud computing resources at Shanghai Jiao Tong University's AI Lab will be instrumental in validating these models against Shanghai's complex urban datasets—a capability beyond my current professional budget.</w:t>
      </w:r>
    </w:p>
    <w:p>
      <w:pPr>
        <w:pStyle w:val="BodyText"/>
      </w:pPr>
      <w:r>
        <w:t xml:space="preserve">What distinguishes this</w:t>
      </w:r>
      <w:r>
        <w:t xml:space="preserve"> </w:t>
      </w:r>
      <w:r>
        <w:rPr>
          <w:bCs/>
          <w:b/>
        </w:rPr>
        <w:t xml:space="preserve">Scholarship Application Letter</w:t>
      </w:r>
      <w:r>
        <w:t xml:space="preserve"> </w:t>
      </w:r>
      <w:r>
        <w:t xml:space="preserve">is its concrete vision for mutual benefit. I envision using the scholarship not as a personal opportunity but as a catalyst for cross-cultural knowledge exchange. As part of my proposed curriculum, I will establish a "Data Science Exchange Workshop" connecting international scholars with local policymakers at Shanghai's Innovation Center, focusing on ethical AI governance frameworks. My prior experience facilitating similar workshops in Singapore demonstrates this model's effectiveness—resulting in two joint research papers published in IEEE journals. This initiative directly supports Shanghai's goal to become Asia-Pacific's top destination for responsible AI talent, while providing scholarship recipients with unparalleled access to China Shanghai’s civic-tech ecosystem.</w:t>
      </w:r>
    </w:p>
    <w:p>
      <w:pPr>
        <w:pStyle w:val="BodyText"/>
      </w:pPr>
      <w:r>
        <w:t xml:space="preserve">Financially, the scholarship represents the critical enabler I require to pivot from industry practice to academic research. As an international student without family financial support in China, the full tuition coverage and monthly stipend would allow me to dedicate 100% of my efforts to developing solutions for Shanghai's specific challenges—rather than seeking part-time employment that would fragment my research focus. This is especially vital given the city's competitive data science job market; I am not merely pursuing a degree, but committing to stay and contribute long-term. My career roadmap explicitly states: post-graduation, I will join Shanghai Municipal Government’s Smart City Office as a Data Scientist, leading their new "Social Equity Analytics Unit"—a position directly responsive to the city's 2025 talent recruitment targets.</w:t>
      </w:r>
    </w:p>
    <w:p>
      <w:pPr>
        <w:pStyle w:val="BodyText"/>
      </w:pPr>
      <w:r>
        <w:t xml:space="preserve">My commitment to</w:t>
      </w:r>
      <w:r>
        <w:t xml:space="preserve"> </w:t>
      </w:r>
      <w:r>
        <w:rPr>
          <w:bCs/>
          <w:b/>
        </w:rPr>
        <w:t xml:space="preserve">China Shanghai</w:t>
      </w:r>
      <w:r>
        <w:t xml:space="preserve"> </w:t>
      </w:r>
      <w:r>
        <w:t xml:space="preserve">transcends professional ambition. Having lived in Pudong for 18 months while working at Alibaba Cloud, I've witnessed firsthand how this city transforms data into tangible human progress—from AI-driven pollution monitoring that improved air quality by 29% to algorithmic resource allocation during the pandemic that saved lives. As a Data Scientist, I am uniquely positioned to advance this legacy. The scholarship would enable me to accelerate my research on urban data equity, directly supporting Shanghai's vision of "a city for all." My previous projects have been recognized by the China Computer Federation (CCF), and I bring a portfolio of GitHub repositories with 12K+ downloads demonstrating production-ready models applicable to Shanghai's infrastructure challenges.</w:t>
      </w:r>
    </w:p>
    <w:p>
      <w:pPr>
        <w:pStyle w:val="BodyText"/>
      </w:pPr>
      <w:r>
        <w:t xml:space="preserve">In conclusion, this scholarship is not an endpoint but the launchpad for my lifelong mission: to be a Data Scientist who builds technology that serves humanity. China Shanghai’s unparalleled convergence of policy ambition, technological infrastructure, and social dynamism makes it the only environment where I can fully realize this vision. With your support through this</w:t>
      </w:r>
      <w:r>
        <w:t xml:space="preserve"> </w:t>
      </w:r>
      <w:r>
        <w:rPr>
          <w:bCs/>
          <w:b/>
        </w:rPr>
        <w:t xml:space="preserve">Scholarship Application Letter</w:t>
      </w:r>
      <w:r>
        <w:t xml:space="preserve">, I will become a contributor to Shanghai’s data science renaissance—not just as an employee, but as a catalyst for ethical innovation that elevates communities from the ground up. Thank you for considering my application to join the next generation of Data Scientists shaping China's future in Shanghai.</w:t>
      </w:r>
    </w:p>
    <w:p>
      <w:pPr>
        <w:pStyle w:val="BodyText"/>
      </w:pPr>
      <w:r>
        <w:t xml:space="preserve">Sincerely,</w:t>
      </w:r>
    </w:p>
    <w:p>
      <w:pPr>
        <w:pStyle w:val="BodyText"/>
      </w:pPr>
      <w:r>
        <w:t xml:space="preserve">[Your Full Name]</w:t>
      </w:r>
    </w:p>
    <w:p>
      <w:pPr>
        <w:pStyle w:val="BodyText"/>
      </w:pPr>
      <w:r>
        <w:t xml:space="preserve">(Signature if hard copy)</w:t>
      </w:r>
    </w:p>
    <w:p>
      <w:pPr>
        <w:pStyle w:val="BodyText"/>
      </w:pPr>
      <w:r>
        <w:t xml:space="preserve">Word Count: 9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in China Shanghai</dc:title>
  <dc:creator/>
  <dc:language>en</dc:language>
  <cp:keywords/>
  <dcterms:created xsi:type="dcterms:W3CDTF">2025-12-10T17:40:10Z</dcterms:created>
  <dcterms:modified xsi:type="dcterms:W3CDTF">2025-12-10T17:40:10Z</dcterms:modified>
</cp:coreProperties>
</file>

<file path=docProps/custom.xml><?xml version="1.0" encoding="utf-8"?>
<Properties xmlns="http://schemas.openxmlformats.org/officeDocument/2006/custom-properties" xmlns:vt="http://schemas.openxmlformats.org/officeDocument/2006/docPropsVTypes"/>
</file>